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C4ACE" w14:textId="3F02670C" w:rsidR="00FB7C29" w:rsidRDefault="001C2DBB" w:rsidP="009275B5">
      <w:pPr>
        <w:pStyle w:val="Heading1"/>
      </w:pPr>
      <w:r>
        <w:t>Data Statement</w:t>
      </w:r>
    </w:p>
    <w:p w14:paraId="331AFD2C" w14:textId="77777777" w:rsidR="0058503A" w:rsidRDefault="0058503A" w:rsidP="0058503A">
      <w:pPr>
        <w:pStyle w:val="Heading2"/>
      </w:pPr>
      <w:r>
        <w:t>Curation Rationale</w:t>
      </w:r>
    </w:p>
    <w:p w14:paraId="21FE0B90" w14:textId="0B0F90EC" w:rsidR="001C2DBB" w:rsidRDefault="001C2DBB" w:rsidP="0058503A">
      <w:r>
        <w:t xml:space="preserve">We are gathering migration data from state to state in the United States and comparing it to Election data. </w:t>
      </w:r>
      <w:r w:rsidR="005F435D">
        <w:t xml:space="preserve"> We are looking to see if there is a relation between migration from states to changing the elected President for a given state.</w:t>
      </w:r>
    </w:p>
    <w:p w14:paraId="5A38105F" w14:textId="3570A67B" w:rsidR="001C2DBB" w:rsidRDefault="009275B5">
      <w:r>
        <w:t xml:space="preserve">The election data was gathered from a Harvard site and is public data that is counting data from various states. There really </w:t>
      </w:r>
      <w:r w:rsidR="0058503A">
        <w:t>aren’t</w:t>
      </w:r>
      <w:r>
        <w:t xml:space="preserve"> any interpretations on these. </w:t>
      </w:r>
      <w:r w:rsidR="001C2DBB">
        <w:t xml:space="preserve"> </w:t>
      </w:r>
      <w:r>
        <w:t>However, once again, it is possible that this data is missing people from immigrant communities.</w:t>
      </w:r>
    </w:p>
    <w:p w14:paraId="043CB10C" w14:textId="53A50B4D" w:rsidR="0058503A" w:rsidRDefault="0058503A" w:rsidP="009F010F">
      <w:pPr>
        <w:pStyle w:val="Heading2"/>
      </w:pPr>
      <w:r>
        <w:t>Language Variety</w:t>
      </w:r>
    </w:p>
    <w:p w14:paraId="4FB031BB" w14:textId="77777777" w:rsidR="00757219" w:rsidRDefault="00757219" w:rsidP="00757219">
      <w:r>
        <w:t>The migration data was gathered from the U.S. Census Bureau’s website.  The data is migration data which was gathered via survey. All this data has an error rate on the original documents, but this error rate is left out to only use the singular value gathered for migration. Since this is survey data, it is possible that populations that immigrant groups would possibly be fearful to answer this data. This is especially true in the Trump era because of threats to use this data for other purposes.</w:t>
      </w:r>
    </w:p>
    <w:p w14:paraId="7DAF788A" w14:textId="77777777" w:rsidR="00757219" w:rsidRPr="00757219" w:rsidRDefault="00757219" w:rsidP="00757219"/>
    <w:p w14:paraId="4E89F518" w14:textId="11109253" w:rsidR="009F010F" w:rsidRDefault="009F010F">
      <w:r>
        <w:t xml:space="preserve">The methodology of the design for the migration survey is located at </w:t>
      </w:r>
      <w:hyperlink r:id="rId5" w:history="1">
        <w:r w:rsidRPr="00945556">
          <w:rPr>
            <w:rStyle w:val="Hyperlink"/>
          </w:rPr>
          <w:t>https://www.census.gov/programs-surveys/acs/methodology.html</w:t>
        </w:r>
      </w:hyperlink>
      <w:r>
        <w:t xml:space="preserve">. According to </w:t>
      </w:r>
      <w:hyperlink r:id="rId6" w:history="1">
        <w:r w:rsidRPr="00945556">
          <w:rPr>
            <w:rStyle w:val="Hyperlink"/>
          </w:rPr>
          <w:t>https://www.census.gov/programs-surveys/acs/methodology/questionnaire-archive.html</w:t>
        </w:r>
      </w:hyperlink>
      <w:r>
        <w:t xml:space="preserve"> it shows the survey was conducted in English and Spanish.</w:t>
      </w:r>
    </w:p>
    <w:p w14:paraId="7A4E561A" w14:textId="77777777" w:rsidR="009F010F" w:rsidRDefault="009F010F"/>
    <w:p w14:paraId="7079ABA5" w14:textId="023DA0E3" w:rsidR="0058503A" w:rsidRDefault="0058503A" w:rsidP="009F010F">
      <w:pPr>
        <w:pStyle w:val="Heading2"/>
      </w:pPr>
      <w:r>
        <w:t>Speaker Demographics</w:t>
      </w:r>
    </w:p>
    <w:p w14:paraId="1151D5B2" w14:textId="759650CD" w:rsidR="009F010F" w:rsidRPr="009F010F" w:rsidRDefault="009F010F" w:rsidP="009F010F">
      <w:r>
        <w:t>English and Spanish speakers in the United States</w:t>
      </w:r>
    </w:p>
    <w:p w14:paraId="39FDEA52" w14:textId="61852C37" w:rsidR="0058503A" w:rsidRDefault="009F010F" w:rsidP="009F010F">
      <w:pPr>
        <w:pStyle w:val="Heading2"/>
      </w:pPr>
      <w:r>
        <w:t>Annotator</w:t>
      </w:r>
      <w:r w:rsidR="0058503A">
        <w:t xml:space="preserve"> Demographics</w:t>
      </w:r>
    </w:p>
    <w:p w14:paraId="4CFE1A43" w14:textId="78561C96" w:rsidR="009F010F" w:rsidRPr="009F010F" w:rsidRDefault="009F010F" w:rsidP="009F010F">
      <w:r>
        <w:t>This would be workers at the U.S. Census Bureau.</w:t>
      </w:r>
    </w:p>
    <w:p w14:paraId="1BA9DD1C" w14:textId="4066A04D" w:rsidR="0058503A" w:rsidRDefault="0058503A" w:rsidP="009F010F">
      <w:pPr>
        <w:pStyle w:val="Heading2"/>
      </w:pPr>
      <w:r>
        <w:t>Speech Situation</w:t>
      </w:r>
    </w:p>
    <w:p w14:paraId="3C208709" w14:textId="7AB0647B" w:rsidR="00DA4FDB" w:rsidRPr="00DA4FDB" w:rsidRDefault="00DA4FDB" w:rsidP="00DA4FDB">
      <w:r>
        <w:t>NA</w:t>
      </w:r>
    </w:p>
    <w:p w14:paraId="1E8D09D4" w14:textId="5C0BC761" w:rsidR="0058503A" w:rsidRDefault="0058503A" w:rsidP="009F010F">
      <w:pPr>
        <w:pStyle w:val="Heading2"/>
      </w:pPr>
      <w:r>
        <w:t>Text Characteristics</w:t>
      </w:r>
    </w:p>
    <w:p w14:paraId="4AECC874" w14:textId="77D1AEB2" w:rsidR="00DA4FDB" w:rsidRPr="00DA4FDB" w:rsidRDefault="00DA4FDB" w:rsidP="00DA4FDB">
      <w:r>
        <w:t xml:space="preserve">This is a basic survey. See </w:t>
      </w:r>
      <w:hyperlink r:id="rId7" w:history="1">
        <w:r w:rsidRPr="00945556">
          <w:rPr>
            <w:rStyle w:val="Hyperlink"/>
          </w:rPr>
          <w:t>https://www2.census.gov/programs-surveys/acs/methodology/questionnaires/2021/quest21.pdf</w:t>
        </w:r>
      </w:hyperlink>
      <w:r>
        <w:t xml:space="preserve"> </w:t>
      </w:r>
    </w:p>
    <w:p w14:paraId="362CBD7A" w14:textId="485B9CCC" w:rsidR="0058503A" w:rsidRDefault="0058503A" w:rsidP="009F010F">
      <w:pPr>
        <w:pStyle w:val="Heading2"/>
      </w:pPr>
      <w:r>
        <w:t>Recording Quality</w:t>
      </w:r>
    </w:p>
    <w:p w14:paraId="7D9B10AD" w14:textId="3DCA702F" w:rsidR="009F010F" w:rsidRPr="009F010F" w:rsidRDefault="009F010F" w:rsidP="009F010F">
      <w:r>
        <w:t>NA</w:t>
      </w:r>
    </w:p>
    <w:p w14:paraId="4E6ED2DC" w14:textId="769A8586" w:rsidR="0058503A" w:rsidRDefault="0058503A" w:rsidP="009F010F">
      <w:pPr>
        <w:pStyle w:val="Heading2"/>
      </w:pPr>
      <w:r>
        <w:t>Other</w:t>
      </w:r>
    </w:p>
    <w:p w14:paraId="21015F71" w14:textId="48FA60AD" w:rsidR="009F010F" w:rsidRPr="009F010F" w:rsidRDefault="009F010F" w:rsidP="009F010F">
      <w:r>
        <w:t>NA</w:t>
      </w:r>
    </w:p>
    <w:p w14:paraId="21129998" w14:textId="08935C2D" w:rsidR="0058503A" w:rsidRDefault="0058503A" w:rsidP="009F010F">
      <w:pPr>
        <w:pStyle w:val="Heading2"/>
      </w:pPr>
      <w:r>
        <w:t>Provenance Appendix</w:t>
      </w:r>
    </w:p>
    <w:p w14:paraId="1843D1B0" w14:textId="54C07C41" w:rsidR="008275CD" w:rsidRPr="008275CD" w:rsidRDefault="008275CD" w:rsidP="008275CD">
      <w:r>
        <w:t>NA</w:t>
      </w:r>
    </w:p>
    <w:sectPr w:rsidR="008275CD" w:rsidRPr="008275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505D4D"/>
    <w:multiLevelType w:val="hybridMultilevel"/>
    <w:tmpl w:val="C49629C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LY0MbM0MzAzNDBV0lEKTi0uzszPAykwrAUAQkCvECwAAAA="/>
  </w:docVars>
  <w:rsids>
    <w:rsidRoot w:val="001C2DBB"/>
    <w:rsid w:val="001C2DBB"/>
    <w:rsid w:val="0058503A"/>
    <w:rsid w:val="005F435D"/>
    <w:rsid w:val="00757219"/>
    <w:rsid w:val="008275CD"/>
    <w:rsid w:val="009275B5"/>
    <w:rsid w:val="009F010F"/>
    <w:rsid w:val="00DA4FDB"/>
    <w:rsid w:val="00FB7C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47458"/>
  <w15:chartTrackingRefBased/>
  <w15:docId w15:val="{FBD961EB-EE8F-421E-8DE4-61FFFC864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75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50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75B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8503A"/>
    <w:pPr>
      <w:ind w:left="720"/>
      <w:contextualSpacing/>
    </w:pPr>
  </w:style>
  <w:style w:type="character" w:customStyle="1" w:styleId="Heading2Char">
    <w:name w:val="Heading 2 Char"/>
    <w:basedOn w:val="DefaultParagraphFont"/>
    <w:link w:val="Heading2"/>
    <w:uiPriority w:val="9"/>
    <w:rsid w:val="0058503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F010F"/>
    <w:rPr>
      <w:color w:val="0563C1" w:themeColor="hyperlink"/>
      <w:u w:val="single"/>
    </w:rPr>
  </w:style>
  <w:style w:type="character" w:styleId="UnresolvedMention">
    <w:name w:val="Unresolved Mention"/>
    <w:basedOn w:val="DefaultParagraphFont"/>
    <w:uiPriority w:val="99"/>
    <w:semiHidden/>
    <w:unhideWhenUsed/>
    <w:rsid w:val="009F0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2.census.gov/programs-surveys/acs/methodology/questionnaires/2021/quest2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ensus.gov/programs-surveys/acs/methodology/questionnaire-archive.html" TargetMode="External"/><Relationship Id="rId5" Type="http://schemas.openxmlformats.org/officeDocument/2006/relationships/hyperlink" Target="https://www.census.gov/programs-surveys/acs/methodology.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94</Words>
  <Characters>1679</Characters>
  <Application>Microsoft Office Word</Application>
  <DocSecurity>0</DocSecurity>
  <Lines>13</Lines>
  <Paragraphs>3</Paragraphs>
  <ScaleCrop>false</ScaleCrop>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8</cp:revision>
  <dcterms:created xsi:type="dcterms:W3CDTF">2021-11-03T03:32:00Z</dcterms:created>
  <dcterms:modified xsi:type="dcterms:W3CDTF">2021-11-03T03:49:00Z</dcterms:modified>
</cp:coreProperties>
</file>